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4F22F" w14:textId="77777777" w:rsidR="006F4834" w:rsidRPr="00C12E93" w:rsidRDefault="006F4834" w:rsidP="006F4834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 - Expectations for Policies and Procedures</w:t>
      </w:r>
    </w:p>
    <w:p w14:paraId="022BF641" w14:textId="77777777" w:rsidR="006F4834" w:rsidRPr="00C12E93" w:rsidRDefault="006F4834" w:rsidP="006F4834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Choose five policies and procedures, applicable to your chosen grade level, from the list below or of your own, and describe how to implement them in your future classroom:</w:t>
      </w:r>
    </w:p>
    <w:p w14:paraId="6B92D4C8" w14:textId="77777777" w:rsidR="006F4834" w:rsidRPr="00C12E93" w:rsidRDefault="006F4834" w:rsidP="006F4834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Entering the classroom</w:t>
      </w:r>
    </w:p>
    <w:p w14:paraId="7AF9ED33" w14:textId="77777777" w:rsidR="006F4834" w:rsidRPr="00C12E93" w:rsidRDefault="006F4834" w:rsidP="006F4834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Using the restrooms</w:t>
      </w:r>
    </w:p>
    <w:p w14:paraId="610DA7B3" w14:textId="77777777" w:rsidR="006F4834" w:rsidRPr="00C12E93" w:rsidRDefault="006F4834" w:rsidP="006F4834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When students may go to the trash cans</w:t>
      </w:r>
    </w:p>
    <w:p w14:paraId="63E766B3" w14:textId="77777777" w:rsidR="006F4834" w:rsidRPr="00C12E93" w:rsidRDefault="006F4834" w:rsidP="006F4834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he use of technology in the classroom</w:t>
      </w:r>
    </w:p>
    <w:p w14:paraId="3F5BD7B7" w14:textId="77777777" w:rsidR="006F4834" w:rsidRPr="00C12E93" w:rsidRDefault="006F4834" w:rsidP="006F4834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urning in classwork and homework</w:t>
      </w:r>
    </w:p>
    <w:p w14:paraId="416F5688" w14:textId="77777777" w:rsidR="006F4834" w:rsidRPr="00C12E93" w:rsidRDefault="006F4834" w:rsidP="006F4834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alking to others in the classroom</w:t>
      </w:r>
    </w:p>
    <w:p w14:paraId="67576B15" w14:textId="77777777" w:rsidR="006F4834" w:rsidRPr="00C12E93" w:rsidRDefault="006F4834" w:rsidP="006F4834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Gaining student attention</w:t>
      </w:r>
    </w:p>
    <w:p w14:paraId="1FB3F001" w14:textId="77777777" w:rsidR="006F4834" w:rsidRPr="00C12E93" w:rsidRDefault="006F4834" w:rsidP="006F4834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Transitions</w:t>
      </w:r>
    </w:p>
    <w:p w14:paraId="550B1501" w14:textId="77777777" w:rsidR="006F4834" w:rsidRPr="00C12E93" w:rsidRDefault="006F4834" w:rsidP="006F4834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3 - Incorporate Diversity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1F3FF9"/>
    <w:multiLevelType w:val="multilevel"/>
    <w:tmpl w:val="FB440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AF590C"/>
    <w:multiLevelType w:val="multilevel"/>
    <w:tmpl w:val="C818F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621023A"/>
    <w:multiLevelType w:val="multilevel"/>
    <w:tmpl w:val="4774A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8357A6"/>
    <w:multiLevelType w:val="multilevel"/>
    <w:tmpl w:val="90C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10"/>
  </w:num>
  <w:num w:numId="5">
    <w:abstractNumId w:val="5"/>
  </w:num>
  <w:num w:numId="6">
    <w:abstractNumId w:val="2"/>
  </w:num>
  <w:num w:numId="7">
    <w:abstractNumId w:val="8"/>
  </w:num>
  <w:num w:numId="8">
    <w:abstractNumId w:val="9"/>
  </w:num>
  <w:num w:numId="9">
    <w:abstractNumId w:val="0"/>
  </w:num>
  <w:num w:numId="10">
    <w:abstractNumId w:val="7"/>
  </w:num>
  <w:num w:numId="11">
    <w:abstractNumId w:val="4"/>
  </w:num>
  <w:num w:numId="12">
    <w:abstractNumId w:val="11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1F1F7A"/>
    <w:rsid w:val="00220791"/>
    <w:rsid w:val="002235C1"/>
    <w:rsid w:val="00487F51"/>
    <w:rsid w:val="004A2581"/>
    <w:rsid w:val="004B460D"/>
    <w:rsid w:val="004F6D24"/>
    <w:rsid w:val="0050178B"/>
    <w:rsid w:val="006041F9"/>
    <w:rsid w:val="006A53F1"/>
    <w:rsid w:val="006F4834"/>
    <w:rsid w:val="007D3DD6"/>
    <w:rsid w:val="008702FF"/>
    <w:rsid w:val="00891CD5"/>
    <w:rsid w:val="008E2E99"/>
    <w:rsid w:val="00964E27"/>
    <w:rsid w:val="009E66D3"/>
    <w:rsid w:val="00B417CB"/>
    <w:rsid w:val="00BF67AC"/>
    <w:rsid w:val="00C10B5E"/>
    <w:rsid w:val="00CA737D"/>
    <w:rsid w:val="00CF74B5"/>
    <w:rsid w:val="00D068AD"/>
    <w:rsid w:val="00D202D9"/>
    <w:rsid w:val="00D6593A"/>
    <w:rsid w:val="00D70AE6"/>
    <w:rsid w:val="00D86B3D"/>
    <w:rsid w:val="00DA0904"/>
    <w:rsid w:val="00E4405C"/>
    <w:rsid w:val="00EB21A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8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37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1</Characters>
  <Application>Microsoft Office Word</Application>
  <DocSecurity>0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52:00Z</dcterms:created>
  <dcterms:modified xsi:type="dcterms:W3CDTF">2021-11-11T08:52:00Z</dcterms:modified>
</cp:coreProperties>
</file>